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4bb3725107e6384f8ca753ba90006bad2efdc"/>
      <w:r>
        <w:rPr>
          <w:b/>
        </w:rPr>
        <w:t xml:space="preserve">ПРОТОКОЛ ПРО РЕЗУЛЬТАТИ ЗЕМЕЛЬНИХ ТОРГІВ № LRE001-UA-20240429-172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,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88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 223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3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1 788,01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4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005,89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0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ІЖНАРОДНИЙ ЦЕНТР "СТОЛІТТЯ", ЄДРПОУ: 363561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111,19 грн (одна тисяча сто одинадцять гривень 1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25,21 грн (п'ять тисяч чотириста двадцять п'ять гривень 2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6 798,56 грн (шістнадцять тисяч сімсот дев'яносто вісім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ІЖНАРОДНИЙ ЦЕНТР "СТОЛІТТЯ", ЄДРПОУ: 3635618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3T02:00:20Z</dcterms:created>
  <dcterms:modified xsi:type="dcterms:W3CDTF">2024-06-23T02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